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7F7D0" w14:textId="609AC4B9" w:rsidR="002A33F6" w:rsidRPr="00D12D73" w:rsidRDefault="002A33F6" w:rsidP="002A33F6">
      <w:pPr>
        <w:pBdr>
          <w:bottom w:val="single" w:sz="6" w:space="1" w:color="auto"/>
        </w:pBdr>
        <w:rPr>
          <w:b/>
        </w:rPr>
      </w:pPr>
    </w:p>
    <w:p w14:paraId="28AAC101" w14:textId="77777777" w:rsidR="00E453C9" w:rsidRPr="002A33F6" w:rsidRDefault="002A33F6" w:rsidP="002A33F6">
      <w:pPr>
        <w:pBdr>
          <w:bottom w:val="single" w:sz="6" w:space="1" w:color="auto"/>
        </w:pBdr>
        <w:rPr>
          <w:b/>
        </w:rPr>
      </w:pPr>
      <w:r>
        <w:rPr>
          <w:b/>
        </w:rPr>
        <w:t>Project Information</w:t>
      </w:r>
      <w:r w:rsidR="00AC55FB">
        <w:rPr>
          <w:b/>
        </w:rPr>
        <w:t xml:space="preserve"> </w:t>
      </w:r>
      <w:r w:rsidR="00AC55FB" w:rsidRPr="00AC55FB">
        <w:rPr>
          <w:b/>
          <w:color w:val="FF0000"/>
        </w:rPr>
        <w:t>(Fill-up by Student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5A5F57" w14:paraId="5EF05D3F" w14:textId="77777777" w:rsidTr="002A33F6">
        <w:tc>
          <w:tcPr>
            <w:tcW w:w="9016" w:type="dxa"/>
          </w:tcPr>
          <w:p w14:paraId="3FCCB98E" w14:textId="77777777" w:rsidR="001653EA" w:rsidRDefault="001653EA" w:rsidP="004C56BA">
            <w:pPr>
              <w:rPr>
                <w:b/>
                <w:bCs/>
                <w:u w:val="single"/>
              </w:rPr>
            </w:pPr>
          </w:p>
          <w:p w14:paraId="47E9E5BB" w14:textId="77777777" w:rsidR="001653EA" w:rsidRDefault="001653EA" w:rsidP="004C56BA">
            <w:pPr>
              <w:rPr>
                <w:b/>
                <w:bCs/>
                <w:u w:val="single"/>
              </w:rPr>
            </w:pPr>
          </w:p>
          <w:p w14:paraId="39BB000E" w14:textId="2BF7439F" w:rsidR="005A5F57" w:rsidRDefault="005A5F57" w:rsidP="004C56BA">
            <w:pPr>
              <w:rPr>
                <w:b/>
                <w:bCs/>
                <w:u w:val="single"/>
              </w:rPr>
            </w:pPr>
            <w:r w:rsidRPr="005A5F57">
              <w:rPr>
                <w:b/>
                <w:bCs/>
                <w:u w:val="single"/>
              </w:rPr>
              <w:t>Project Title:</w:t>
            </w:r>
            <w:r w:rsidR="00DE02A2">
              <w:rPr>
                <w:b/>
                <w:bCs/>
                <w:u w:val="single"/>
              </w:rPr>
              <w:t xml:space="preserve"> </w:t>
            </w:r>
            <w:r w:rsidR="00DE02A2" w:rsidRPr="00DE02A2">
              <w:rPr>
                <w:b/>
                <w:bCs/>
              </w:rPr>
              <w:t xml:space="preserve"> </w:t>
            </w:r>
            <w:r w:rsidR="00D41B93">
              <w:rPr>
                <w:b/>
                <w:bCs/>
              </w:rPr>
              <w:t>Sixty Dome Mosque</w:t>
            </w:r>
          </w:p>
          <w:p w14:paraId="55FDF7DF" w14:textId="77777777" w:rsidR="008C4B57" w:rsidRDefault="008C4B57" w:rsidP="004C56BA">
            <w:pPr>
              <w:rPr>
                <w:b/>
                <w:bCs/>
                <w:u w:val="single"/>
              </w:rPr>
            </w:pPr>
          </w:p>
          <w:p w14:paraId="0B1AF73D" w14:textId="731F0EE6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098B70D7" w14:textId="77777777" w:rsidR="001653EA" w:rsidRDefault="001653EA" w:rsidP="004C56BA">
            <w:pPr>
              <w:rPr>
                <w:b/>
                <w:bCs/>
                <w:u w:val="single"/>
              </w:rPr>
            </w:pPr>
          </w:p>
          <w:p w14:paraId="248B8EBE" w14:textId="77777777" w:rsidR="005A5F57" w:rsidRDefault="005A5F57" w:rsidP="004C56BA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Features &amp; Description</w:t>
            </w:r>
          </w:p>
          <w:p w14:paraId="42FC838A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6C4F263D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337ADB96" w14:textId="0822C2EB" w:rsidR="005A5F57" w:rsidRDefault="008F312D" w:rsidP="008F312D">
            <w:pPr>
              <w:pStyle w:val="ListParagraph"/>
              <w:numPr>
                <w:ilvl w:val="0"/>
                <w:numId w:val="10"/>
              </w:numPr>
              <w:rPr>
                <w:bCs/>
              </w:rPr>
            </w:pPr>
            <w:r>
              <w:rPr>
                <w:bCs/>
              </w:rPr>
              <w:t>Mosque</w:t>
            </w:r>
          </w:p>
          <w:p w14:paraId="389C7482" w14:textId="13D2BA1F" w:rsidR="008F312D" w:rsidRDefault="008F312D" w:rsidP="008F312D">
            <w:pPr>
              <w:pStyle w:val="ListParagraph"/>
              <w:rPr>
                <w:bCs/>
              </w:rPr>
            </w:pPr>
            <w:r>
              <w:rPr>
                <w:bCs/>
              </w:rPr>
              <w:t xml:space="preserve">-There will be a </w:t>
            </w:r>
            <w:proofErr w:type="gramStart"/>
            <w:r>
              <w:rPr>
                <w:bCs/>
              </w:rPr>
              <w:t>sixty dome</w:t>
            </w:r>
            <w:proofErr w:type="gramEnd"/>
            <w:r>
              <w:rPr>
                <w:bCs/>
              </w:rPr>
              <w:t xml:space="preserve"> mosque.</w:t>
            </w:r>
          </w:p>
          <w:p w14:paraId="163AE366" w14:textId="77777777" w:rsidR="00D41B93" w:rsidRDefault="00D41B93" w:rsidP="008F312D">
            <w:pPr>
              <w:pStyle w:val="ListParagraph"/>
              <w:rPr>
                <w:bCs/>
              </w:rPr>
            </w:pPr>
          </w:p>
          <w:p w14:paraId="4450241A" w14:textId="5A0037C7" w:rsidR="008F312D" w:rsidRDefault="008F312D" w:rsidP="008F312D">
            <w:pPr>
              <w:rPr>
                <w:bCs/>
              </w:rPr>
            </w:pPr>
            <w:r>
              <w:rPr>
                <w:bCs/>
              </w:rPr>
              <w:t xml:space="preserve">      2.  Road</w:t>
            </w:r>
          </w:p>
          <w:p w14:paraId="5568AE06" w14:textId="6C327301" w:rsidR="008F312D" w:rsidRDefault="008F312D" w:rsidP="008F312D">
            <w:pPr>
              <w:rPr>
                <w:bCs/>
              </w:rPr>
            </w:pPr>
            <w:r>
              <w:rPr>
                <w:bCs/>
              </w:rPr>
              <w:t xml:space="preserve">           -</w:t>
            </w:r>
            <w:r>
              <w:t xml:space="preserve"> </w:t>
            </w:r>
            <w:r w:rsidRPr="008F312D">
              <w:rPr>
                <w:bCs/>
              </w:rPr>
              <w:t>There will be a road in front of the mosque</w:t>
            </w:r>
            <w:r>
              <w:rPr>
                <w:bCs/>
              </w:rPr>
              <w:t>.</w:t>
            </w:r>
          </w:p>
          <w:p w14:paraId="6672DAFB" w14:textId="77777777" w:rsidR="00D41B93" w:rsidRDefault="00D41B93" w:rsidP="008F312D">
            <w:pPr>
              <w:rPr>
                <w:bCs/>
              </w:rPr>
            </w:pPr>
          </w:p>
          <w:p w14:paraId="7ABBD33B" w14:textId="495666D0" w:rsidR="008F312D" w:rsidRDefault="00D41B93" w:rsidP="008F312D">
            <w:pPr>
              <w:rPr>
                <w:bCs/>
              </w:rPr>
            </w:pPr>
            <w:r>
              <w:rPr>
                <w:bCs/>
              </w:rPr>
              <w:t xml:space="preserve">     </w:t>
            </w:r>
            <w:r w:rsidR="008F312D">
              <w:rPr>
                <w:bCs/>
              </w:rPr>
              <w:t>3.  Trees</w:t>
            </w:r>
          </w:p>
          <w:p w14:paraId="1DE05590" w14:textId="569E2795" w:rsidR="008F312D" w:rsidRDefault="008F312D" w:rsidP="008F312D">
            <w:pPr>
              <w:rPr>
                <w:bCs/>
              </w:rPr>
            </w:pPr>
            <w:r>
              <w:rPr>
                <w:bCs/>
              </w:rPr>
              <w:t xml:space="preserve">     </w:t>
            </w:r>
            <w:r w:rsidR="00D41B93">
              <w:rPr>
                <w:bCs/>
              </w:rPr>
              <w:t xml:space="preserve">    </w:t>
            </w:r>
            <w:r>
              <w:rPr>
                <w:bCs/>
              </w:rPr>
              <w:t xml:space="preserve"> -There will be some trees.</w:t>
            </w:r>
          </w:p>
          <w:p w14:paraId="7E12A486" w14:textId="77777777" w:rsidR="00D41B93" w:rsidRDefault="00D41B93" w:rsidP="008F312D">
            <w:pPr>
              <w:rPr>
                <w:bCs/>
              </w:rPr>
            </w:pPr>
          </w:p>
          <w:p w14:paraId="51B9ED51" w14:textId="30688ED9" w:rsidR="008F312D" w:rsidRDefault="00D41B93" w:rsidP="008F312D">
            <w:pPr>
              <w:rPr>
                <w:bCs/>
              </w:rPr>
            </w:pPr>
            <w:r>
              <w:rPr>
                <w:bCs/>
              </w:rPr>
              <w:t xml:space="preserve">     </w:t>
            </w:r>
            <w:r w:rsidR="008F312D">
              <w:rPr>
                <w:bCs/>
              </w:rPr>
              <w:t>4.</w:t>
            </w:r>
            <w:r>
              <w:rPr>
                <w:bCs/>
              </w:rPr>
              <w:t xml:space="preserve"> </w:t>
            </w:r>
            <w:r w:rsidR="008F312D">
              <w:rPr>
                <w:bCs/>
              </w:rPr>
              <w:t xml:space="preserve"> Cloud</w:t>
            </w:r>
          </w:p>
          <w:p w14:paraId="4975569E" w14:textId="59D9CF4C" w:rsidR="008F312D" w:rsidRDefault="008F312D" w:rsidP="008F312D">
            <w:pPr>
              <w:rPr>
                <w:bCs/>
              </w:rPr>
            </w:pPr>
            <w:r>
              <w:rPr>
                <w:bCs/>
              </w:rPr>
              <w:t xml:space="preserve">   </w:t>
            </w:r>
            <w:r w:rsidR="00D41B93">
              <w:rPr>
                <w:bCs/>
              </w:rPr>
              <w:t xml:space="preserve">     </w:t>
            </w:r>
            <w:r>
              <w:rPr>
                <w:bCs/>
              </w:rPr>
              <w:t xml:space="preserve"> </w:t>
            </w:r>
            <w:r w:rsidR="00D41B93">
              <w:rPr>
                <w:bCs/>
              </w:rPr>
              <w:t xml:space="preserve"> </w:t>
            </w:r>
            <w:r>
              <w:rPr>
                <w:bCs/>
              </w:rPr>
              <w:t>-The cloud will be moving one plac</w:t>
            </w:r>
            <w:r w:rsidR="00D41B93">
              <w:rPr>
                <w:bCs/>
              </w:rPr>
              <w:t>e to another place.</w:t>
            </w:r>
          </w:p>
          <w:p w14:paraId="13F26C1B" w14:textId="77777777" w:rsidR="00D41B93" w:rsidRDefault="00D41B93" w:rsidP="008F312D">
            <w:pPr>
              <w:rPr>
                <w:bCs/>
              </w:rPr>
            </w:pPr>
          </w:p>
          <w:p w14:paraId="5839971D" w14:textId="46EBCA63" w:rsidR="00D41B93" w:rsidRDefault="00D41B93" w:rsidP="008F312D">
            <w:pPr>
              <w:rPr>
                <w:bCs/>
              </w:rPr>
            </w:pPr>
            <w:r>
              <w:rPr>
                <w:bCs/>
              </w:rPr>
              <w:t xml:space="preserve">     5.  Traffic Light</w:t>
            </w:r>
          </w:p>
          <w:p w14:paraId="478AF39C" w14:textId="32A24305" w:rsidR="00D41B93" w:rsidRDefault="00D41B93" w:rsidP="008F312D">
            <w:pPr>
              <w:rPr>
                <w:bCs/>
              </w:rPr>
            </w:pPr>
            <w:r>
              <w:rPr>
                <w:bCs/>
              </w:rPr>
              <w:t xml:space="preserve">           -</w:t>
            </w:r>
            <w:r>
              <w:t xml:space="preserve"> </w:t>
            </w:r>
            <w:r w:rsidRPr="00D41B93">
              <w:rPr>
                <w:bCs/>
              </w:rPr>
              <w:t>There will be some traffic lights on the road</w:t>
            </w:r>
            <w:r>
              <w:rPr>
                <w:bCs/>
              </w:rPr>
              <w:t>.</w:t>
            </w:r>
          </w:p>
          <w:p w14:paraId="15F1E68B" w14:textId="77777777" w:rsidR="00D41B93" w:rsidRDefault="00D41B93" w:rsidP="008F312D">
            <w:pPr>
              <w:rPr>
                <w:bCs/>
              </w:rPr>
            </w:pPr>
          </w:p>
          <w:p w14:paraId="39749C29" w14:textId="0CE18CC9" w:rsidR="00D41B93" w:rsidRDefault="00D41B93" w:rsidP="008F312D">
            <w:pPr>
              <w:rPr>
                <w:bCs/>
              </w:rPr>
            </w:pPr>
            <w:r>
              <w:rPr>
                <w:bCs/>
              </w:rPr>
              <w:t xml:space="preserve">    6.  Car</w:t>
            </w:r>
          </w:p>
          <w:p w14:paraId="3316DA4F" w14:textId="0C7D474A" w:rsidR="00D41B93" w:rsidRDefault="00D41B93" w:rsidP="008F312D">
            <w:pPr>
              <w:rPr>
                <w:bCs/>
              </w:rPr>
            </w:pPr>
            <w:r>
              <w:rPr>
                <w:bCs/>
              </w:rPr>
              <w:t xml:space="preserve">         -</w:t>
            </w:r>
            <w:r>
              <w:t xml:space="preserve"> </w:t>
            </w:r>
            <w:r w:rsidRPr="00D41B93">
              <w:rPr>
                <w:bCs/>
              </w:rPr>
              <w:t xml:space="preserve">Some </w:t>
            </w:r>
            <w:r>
              <w:rPr>
                <w:bCs/>
              </w:rPr>
              <w:t>car</w:t>
            </w:r>
            <w:r w:rsidRPr="00D41B93">
              <w:rPr>
                <w:bCs/>
              </w:rPr>
              <w:t xml:space="preserve"> will move from one place to another</w:t>
            </w:r>
            <w:r>
              <w:rPr>
                <w:bCs/>
              </w:rPr>
              <w:t>.</w:t>
            </w:r>
          </w:p>
          <w:p w14:paraId="3D24AC96" w14:textId="42FDD401" w:rsidR="001653EA" w:rsidRDefault="001653EA" w:rsidP="008F312D">
            <w:pPr>
              <w:rPr>
                <w:bCs/>
              </w:rPr>
            </w:pPr>
          </w:p>
          <w:p w14:paraId="1EBAF837" w14:textId="3E32E7D5" w:rsidR="001653EA" w:rsidRDefault="001653EA" w:rsidP="008F312D">
            <w:pPr>
              <w:rPr>
                <w:bCs/>
              </w:rPr>
            </w:pPr>
            <w:r>
              <w:rPr>
                <w:bCs/>
              </w:rPr>
              <w:t xml:space="preserve">    7.  Moon at night time</w:t>
            </w:r>
          </w:p>
          <w:p w14:paraId="128B1127" w14:textId="3EEC1B86" w:rsidR="001653EA" w:rsidRDefault="001653EA" w:rsidP="008F312D">
            <w:pPr>
              <w:rPr>
                <w:bCs/>
              </w:rPr>
            </w:pPr>
            <w:r>
              <w:rPr>
                <w:bCs/>
              </w:rPr>
              <w:t xml:space="preserve">         -The view will be of a bright moonlit night.</w:t>
            </w:r>
          </w:p>
          <w:p w14:paraId="02E8ACAA" w14:textId="3334A616" w:rsidR="001653EA" w:rsidRDefault="001653EA" w:rsidP="008F312D">
            <w:pPr>
              <w:rPr>
                <w:bCs/>
              </w:rPr>
            </w:pPr>
          </w:p>
          <w:p w14:paraId="05D479E8" w14:textId="77777777" w:rsidR="001653EA" w:rsidRDefault="001653EA" w:rsidP="008F312D">
            <w:pPr>
              <w:rPr>
                <w:bCs/>
              </w:rPr>
            </w:pPr>
          </w:p>
          <w:p w14:paraId="0E314939" w14:textId="4848656E" w:rsidR="00D41B93" w:rsidRDefault="00D41B93" w:rsidP="008F312D">
            <w:pPr>
              <w:rPr>
                <w:bCs/>
              </w:rPr>
            </w:pPr>
          </w:p>
          <w:p w14:paraId="1C680502" w14:textId="77777777" w:rsidR="00C10321" w:rsidRPr="008F312D" w:rsidRDefault="00C10321" w:rsidP="008F312D">
            <w:pPr>
              <w:rPr>
                <w:bCs/>
              </w:rPr>
            </w:pPr>
          </w:p>
          <w:p w14:paraId="0B46D2DA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3713A201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073ACBAC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75A427A6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5B35DD2F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3C7349A3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2DDCCBD5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0A846726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1475DC32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088D3745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2C8E0206" w14:textId="77777777" w:rsidR="005A5F57" w:rsidRPr="005A5F57" w:rsidRDefault="005A5F57" w:rsidP="004C56BA">
            <w:pPr>
              <w:rPr>
                <w:b/>
                <w:bCs/>
                <w:u w:val="single"/>
              </w:rPr>
            </w:pPr>
          </w:p>
        </w:tc>
      </w:tr>
      <w:tr w:rsidR="00DE2722" w14:paraId="58296D28" w14:textId="77777777" w:rsidTr="002A33F6">
        <w:tc>
          <w:tcPr>
            <w:tcW w:w="9016" w:type="dxa"/>
          </w:tcPr>
          <w:p w14:paraId="618C230C" w14:textId="77777777" w:rsidR="00DE2722" w:rsidRPr="005A5F57" w:rsidRDefault="00DE2722" w:rsidP="004C56BA">
            <w:pPr>
              <w:rPr>
                <w:b/>
                <w:bCs/>
                <w:u w:val="single"/>
              </w:rPr>
            </w:pPr>
          </w:p>
        </w:tc>
      </w:tr>
    </w:tbl>
    <w:p w14:paraId="46361526" w14:textId="77777777" w:rsidR="00F502AA" w:rsidRDefault="00F502AA" w:rsidP="004C373C">
      <w:pPr>
        <w:pBdr>
          <w:bottom w:val="single" w:sz="6" w:space="1" w:color="auto"/>
        </w:pBdr>
        <w:rPr>
          <w:b/>
        </w:rPr>
      </w:pPr>
    </w:p>
    <w:p w14:paraId="23D635C9" w14:textId="77777777"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lastRenderedPageBreak/>
        <w:t>Evaluation:</w:t>
      </w:r>
      <w:r w:rsidR="00DF632F">
        <w:rPr>
          <w:b/>
        </w:rPr>
        <w:t xml:space="preserve"> </w:t>
      </w:r>
      <w:r w:rsidR="00DF632F" w:rsidRPr="00DF632F">
        <w:rPr>
          <w:b/>
          <w:color w:val="FF0000"/>
        </w:rPr>
        <w:t>(ID and Student Name fill-up by Student)</w:t>
      </w:r>
    </w:p>
    <w:tbl>
      <w:tblPr>
        <w:tblStyle w:val="TableGrid"/>
        <w:tblW w:w="9600" w:type="dxa"/>
        <w:jc w:val="center"/>
        <w:tblLayout w:type="fixed"/>
        <w:tblLook w:val="04A0" w:firstRow="1" w:lastRow="0" w:firstColumn="1" w:lastColumn="0" w:noHBand="0" w:noVBand="1"/>
      </w:tblPr>
      <w:tblGrid>
        <w:gridCol w:w="1138"/>
        <w:gridCol w:w="1229"/>
        <w:gridCol w:w="1322"/>
        <w:gridCol w:w="567"/>
        <w:gridCol w:w="851"/>
        <w:gridCol w:w="850"/>
        <w:gridCol w:w="809"/>
        <w:gridCol w:w="1010"/>
        <w:gridCol w:w="912"/>
        <w:gridCol w:w="912"/>
      </w:tblGrid>
      <w:tr w:rsidR="0064066D" w:rsidRPr="005A5F57" w14:paraId="3FFEB52B" w14:textId="77777777" w:rsidTr="0064066D">
        <w:trPr>
          <w:trHeight w:val="287"/>
          <w:jc w:val="center"/>
        </w:trPr>
        <w:tc>
          <w:tcPr>
            <w:tcW w:w="1138" w:type="dxa"/>
            <w:shd w:val="clear" w:color="auto" w:fill="D0CECE" w:themeFill="background2" w:themeFillShade="E6"/>
            <w:vAlign w:val="center"/>
          </w:tcPr>
          <w:p w14:paraId="6BDA37D5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</w:t>
            </w:r>
          </w:p>
        </w:tc>
        <w:tc>
          <w:tcPr>
            <w:tcW w:w="2551" w:type="dxa"/>
            <w:gridSpan w:val="2"/>
            <w:shd w:val="clear" w:color="auto" w:fill="D0CECE" w:themeFill="background2" w:themeFillShade="E6"/>
            <w:vAlign w:val="center"/>
          </w:tcPr>
          <w:p w14:paraId="2D9CE216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Name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14:paraId="769A3BA2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ec</w:t>
            </w:r>
          </w:p>
        </w:tc>
        <w:tc>
          <w:tcPr>
            <w:tcW w:w="851" w:type="dxa"/>
            <w:shd w:val="clear" w:color="auto" w:fill="D0CECE" w:themeFill="background2" w:themeFillShade="E6"/>
            <w:vAlign w:val="center"/>
          </w:tcPr>
          <w:p w14:paraId="15EEA74C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de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50" w:type="dxa"/>
            <w:shd w:val="clear" w:color="auto" w:fill="D0CECE" w:themeFill="background2" w:themeFillShade="E6"/>
            <w:vAlign w:val="center"/>
          </w:tcPr>
          <w:p w14:paraId="7F94C262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Viva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809" w:type="dxa"/>
            <w:shd w:val="clear" w:color="auto" w:fill="D0CECE" w:themeFill="background2" w:themeFillShade="E6"/>
            <w:vAlign w:val="center"/>
          </w:tcPr>
          <w:p w14:paraId="08F21727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ea</w:t>
            </w:r>
          </w:p>
          <w:p w14:paraId="4A6ED5DC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1010" w:type="dxa"/>
            <w:shd w:val="clear" w:color="auto" w:fill="D0CECE" w:themeFill="background2" w:themeFillShade="E6"/>
            <w:vAlign w:val="center"/>
          </w:tcPr>
          <w:p w14:paraId="190F3696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port</w:t>
            </w:r>
          </w:p>
          <w:p w14:paraId="77ADCDEA" w14:textId="77777777"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912" w:type="dxa"/>
            <w:shd w:val="clear" w:color="auto" w:fill="D0CECE" w:themeFill="background2" w:themeFillShade="E6"/>
            <w:vAlign w:val="center"/>
          </w:tcPr>
          <w:p w14:paraId="61C17767" w14:textId="77777777" w:rsidR="0064066D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mo</w:t>
            </w:r>
          </w:p>
          <w:p w14:paraId="560E8BC0" w14:textId="77777777" w:rsidR="0064066D" w:rsidRPr="00F42A97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)</w:t>
            </w:r>
          </w:p>
        </w:tc>
        <w:tc>
          <w:tcPr>
            <w:tcW w:w="912" w:type="dxa"/>
            <w:shd w:val="clear" w:color="auto" w:fill="D0CECE" w:themeFill="background2" w:themeFillShade="E6"/>
          </w:tcPr>
          <w:p w14:paraId="07141CB8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otal</w:t>
            </w:r>
          </w:p>
          <w:p w14:paraId="299E7BC3" w14:textId="77777777"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0)</w:t>
            </w:r>
          </w:p>
        </w:tc>
      </w:tr>
      <w:tr w:rsidR="0064066D" w:rsidRPr="005A5F57" w14:paraId="3CC9D52E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2978F77B" w14:textId="5F81728A" w:rsidR="0064066D" w:rsidRPr="00AB48D6" w:rsidRDefault="00491B8D" w:rsidP="005A5F57">
            <w:pPr>
              <w:jc w:val="center"/>
              <w:rPr>
                <w:bCs/>
                <w:sz w:val="22"/>
                <w:szCs w:val="22"/>
              </w:rPr>
            </w:pPr>
            <w:r w:rsidRPr="00AB48D6">
              <w:rPr>
                <w:bCs/>
                <w:sz w:val="22"/>
                <w:szCs w:val="22"/>
              </w:rPr>
              <w:t>20-42091-1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20BB00C1" w14:textId="0B1EBCA2" w:rsidR="0064066D" w:rsidRPr="00AB48D6" w:rsidRDefault="00491B8D" w:rsidP="003D4140">
            <w:pPr>
              <w:rPr>
                <w:bCs/>
                <w:sz w:val="22"/>
                <w:szCs w:val="22"/>
              </w:rPr>
            </w:pPr>
            <w:r w:rsidRPr="00AB48D6">
              <w:rPr>
                <w:bCs/>
                <w:sz w:val="22"/>
                <w:szCs w:val="22"/>
              </w:rPr>
              <w:t>MD. FOR</w:t>
            </w:r>
            <w:r w:rsidR="00856BFA" w:rsidRPr="00AB48D6">
              <w:rPr>
                <w:bCs/>
                <w:sz w:val="22"/>
                <w:szCs w:val="22"/>
              </w:rPr>
              <w:t>HADUL ISLAM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4118A223" w14:textId="7A10023B" w:rsidR="0064066D" w:rsidRPr="008B7098" w:rsidRDefault="00856BFA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6910F121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49FF65B7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65EDF871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7560F485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23917A9E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1F19D33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20EF86CA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26040F84" w14:textId="7B1A630F" w:rsidR="0064066D" w:rsidRPr="00AB48D6" w:rsidRDefault="00856BFA" w:rsidP="005A5F57">
            <w:pPr>
              <w:jc w:val="center"/>
              <w:rPr>
                <w:bCs/>
                <w:sz w:val="22"/>
                <w:szCs w:val="22"/>
              </w:rPr>
            </w:pPr>
            <w:r w:rsidRPr="00AB48D6">
              <w:rPr>
                <w:bCs/>
                <w:sz w:val="22"/>
                <w:szCs w:val="22"/>
              </w:rPr>
              <w:t>20-43367-1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04D41193" w14:textId="6DD5F161" w:rsidR="0064066D" w:rsidRPr="00AB48D6" w:rsidRDefault="00856BFA" w:rsidP="003D4140">
            <w:pPr>
              <w:rPr>
                <w:bCs/>
                <w:sz w:val="22"/>
                <w:szCs w:val="22"/>
              </w:rPr>
            </w:pPr>
            <w:r w:rsidRPr="00AB48D6">
              <w:rPr>
                <w:bCs/>
                <w:sz w:val="22"/>
                <w:szCs w:val="22"/>
              </w:rPr>
              <w:t>ADRITA RAHMAN BURSHA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6B2E6FA" w14:textId="53329C33" w:rsidR="0064066D" w:rsidRPr="008B7098" w:rsidRDefault="00856BFA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853F5F7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380FC2D9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4FB2C890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18C50BF7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5A68B96D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7E9E7B5C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0C8AC484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2012AB5B" w14:textId="08A3F212" w:rsidR="0064066D" w:rsidRPr="00AB48D6" w:rsidRDefault="00856BFA" w:rsidP="005A5F57">
            <w:pPr>
              <w:jc w:val="center"/>
              <w:rPr>
                <w:bCs/>
                <w:sz w:val="22"/>
                <w:szCs w:val="22"/>
              </w:rPr>
            </w:pPr>
            <w:r w:rsidRPr="00AB48D6">
              <w:rPr>
                <w:bCs/>
                <w:sz w:val="22"/>
                <w:szCs w:val="22"/>
              </w:rPr>
              <w:t>20-4</w:t>
            </w:r>
            <w:r w:rsidR="00C26939" w:rsidRPr="00AB48D6">
              <w:rPr>
                <w:bCs/>
                <w:sz w:val="22"/>
                <w:szCs w:val="22"/>
              </w:rPr>
              <w:t>2346</w:t>
            </w:r>
            <w:r w:rsidRPr="00AB48D6">
              <w:rPr>
                <w:bCs/>
                <w:sz w:val="22"/>
                <w:szCs w:val="22"/>
              </w:rPr>
              <w:t>-1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07448FD7" w14:textId="3F8E55D2" w:rsidR="0064066D" w:rsidRPr="00AB48D6" w:rsidRDefault="00856BFA" w:rsidP="003D4140">
            <w:pPr>
              <w:rPr>
                <w:bCs/>
                <w:sz w:val="22"/>
                <w:szCs w:val="22"/>
              </w:rPr>
            </w:pPr>
            <w:r w:rsidRPr="00AB48D6">
              <w:rPr>
                <w:bCs/>
                <w:sz w:val="22"/>
                <w:szCs w:val="22"/>
              </w:rPr>
              <w:t>MST. MOMOTA AFROZ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6C4ECD0C" w14:textId="579F39A7" w:rsidR="0064066D" w:rsidRPr="008B7098" w:rsidRDefault="00856BFA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261D2A11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47E38672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7EA9AD0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4E611CF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7EA248E9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32D41086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26677EE1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42A1BBA4" w14:textId="238C7E1F" w:rsidR="0064066D" w:rsidRPr="00AB48D6" w:rsidRDefault="00856BFA" w:rsidP="005A5F57">
            <w:pPr>
              <w:jc w:val="center"/>
              <w:rPr>
                <w:bCs/>
                <w:sz w:val="22"/>
                <w:szCs w:val="22"/>
              </w:rPr>
            </w:pPr>
            <w:r w:rsidRPr="00AB48D6">
              <w:rPr>
                <w:bCs/>
                <w:sz w:val="22"/>
                <w:szCs w:val="22"/>
              </w:rPr>
              <w:t>20-42153-1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51A86B8D" w14:textId="3E9F230A" w:rsidR="0064066D" w:rsidRPr="00AB48D6" w:rsidRDefault="00856BFA" w:rsidP="003D4140">
            <w:pPr>
              <w:rPr>
                <w:bCs/>
                <w:sz w:val="22"/>
                <w:szCs w:val="22"/>
              </w:rPr>
            </w:pPr>
            <w:r w:rsidRPr="00AB48D6">
              <w:rPr>
                <w:bCs/>
                <w:sz w:val="22"/>
                <w:szCs w:val="22"/>
              </w:rPr>
              <w:t>MD RAZIB MOLLAH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4532EC6B" w14:textId="12738F71" w:rsidR="0064066D" w:rsidRPr="008B7098" w:rsidRDefault="00856BFA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4DA4A9CD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  <w:bookmarkStart w:id="0" w:name="_GoBack"/>
            <w:bookmarkEnd w:id="0"/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4112EAA6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0DC0BF98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3682E32A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56519DE5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142339A7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79D56A86" w14:textId="77777777" w:rsidTr="0064066D">
        <w:trPr>
          <w:trHeight w:val="350"/>
          <w:jc w:val="center"/>
        </w:trPr>
        <w:tc>
          <w:tcPr>
            <w:tcW w:w="1138" w:type="dxa"/>
            <w:tcBorders>
              <w:bottom w:val="single" w:sz="4" w:space="0" w:color="auto"/>
            </w:tcBorders>
            <w:vAlign w:val="center"/>
          </w:tcPr>
          <w:p w14:paraId="6B7B54F4" w14:textId="5AFD955B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  <w:vAlign w:val="center"/>
          </w:tcPr>
          <w:p w14:paraId="7576FEF6" w14:textId="4D57B8DF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712019FA" w14:textId="12E54798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77917A56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230F3273" w14:textId="77777777" w:rsidR="0064066D" w:rsidRPr="008B7098" w:rsidRDefault="0064066D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09" w:type="dxa"/>
            <w:tcBorders>
              <w:bottom w:val="single" w:sz="4" w:space="0" w:color="auto"/>
            </w:tcBorders>
            <w:vAlign w:val="center"/>
          </w:tcPr>
          <w:p w14:paraId="190F2D56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tcBorders>
              <w:bottom w:val="single" w:sz="4" w:space="0" w:color="auto"/>
            </w:tcBorders>
            <w:vAlign w:val="center"/>
          </w:tcPr>
          <w:p w14:paraId="764B019F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368A389C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6FAA7849" w14:textId="77777777" w:rsidR="0064066D" w:rsidRPr="008B7098" w:rsidRDefault="0064066D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4066D" w:rsidRPr="005A5F57" w14:paraId="4C5EBCEB" w14:textId="77777777" w:rsidTr="0064066D">
        <w:trPr>
          <w:trHeight w:val="467"/>
          <w:jc w:val="center"/>
        </w:trPr>
        <w:tc>
          <w:tcPr>
            <w:tcW w:w="2367" w:type="dxa"/>
            <w:gridSpan w:val="2"/>
            <w:tcBorders>
              <w:bottom w:val="nil"/>
              <w:right w:val="nil"/>
            </w:tcBorders>
            <w:vAlign w:val="center"/>
          </w:tcPr>
          <w:p w14:paraId="0B648700" w14:textId="3F7D3B0B" w:rsidR="0064066D" w:rsidRPr="005A5F57" w:rsidRDefault="0064066D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Demo </w:t>
            </w:r>
            <w:proofErr w:type="gramStart"/>
            <w:r>
              <w:rPr>
                <w:b/>
                <w:bCs/>
              </w:rPr>
              <w:t>Submission</w:t>
            </w:r>
            <w:r w:rsidR="009A50A2">
              <w:rPr>
                <w:b/>
                <w:bCs/>
              </w:rPr>
              <w:t xml:space="preserve"> </w:t>
            </w:r>
            <w:r w:rsidR="00D12D73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Date</w:t>
            </w:r>
            <w:proofErr w:type="gramEnd"/>
            <w:r>
              <w:rPr>
                <w:b/>
                <w:bCs/>
              </w:rPr>
              <w:t>:</w:t>
            </w:r>
          </w:p>
        </w:tc>
        <w:tc>
          <w:tcPr>
            <w:tcW w:w="6321" w:type="dxa"/>
            <w:gridSpan w:val="7"/>
            <w:tcBorders>
              <w:left w:val="nil"/>
              <w:bottom w:val="nil"/>
            </w:tcBorders>
            <w:vAlign w:val="center"/>
          </w:tcPr>
          <w:p w14:paraId="2A9BC944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  <w:tc>
          <w:tcPr>
            <w:tcW w:w="912" w:type="dxa"/>
            <w:tcBorders>
              <w:left w:val="nil"/>
              <w:bottom w:val="nil"/>
            </w:tcBorders>
          </w:tcPr>
          <w:p w14:paraId="35850D5F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</w:tr>
      <w:tr w:rsidR="0064066D" w:rsidRPr="005A5F57" w14:paraId="48D9D867" w14:textId="77777777" w:rsidTr="0064066D">
        <w:trPr>
          <w:trHeight w:val="350"/>
          <w:jc w:val="center"/>
        </w:trPr>
        <w:tc>
          <w:tcPr>
            <w:tcW w:w="2367" w:type="dxa"/>
            <w:gridSpan w:val="2"/>
            <w:tcBorders>
              <w:top w:val="nil"/>
              <w:right w:val="nil"/>
            </w:tcBorders>
            <w:vAlign w:val="center"/>
          </w:tcPr>
          <w:p w14:paraId="6982612E" w14:textId="77777777" w:rsidR="0064066D" w:rsidRPr="005A5F57" w:rsidRDefault="0064066D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Final Submission Date:</w:t>
            </w:r>
          </w:p>
        </w:tc>
        <w:tc>
          <w:tcPr>
            <w:tcW w:w="6321" w:type="dxa"/>
            <w:gridSpan w:val="7"/>
            <w:tcBorders>
              <w:top w:val="nil"/>
              <w:left w:val="nil"/>
            </w:tcBorders>
            <w:vAlign w:val="center"/>
          </w:tcPr>
          <w:p w14:paraId="49D70B6F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  <w:tc>
          <w:tcPr>
            <w:tcW w:w="912" w:type="dxa"/>
            <w:tcBorders>
              <w:top w:val="nil"/>
              <w:left w:val="nil"/>
            </w:tcBorders>
          </w:tcPr>
          <w:p w14:paraId="59DE867A" w14:textId="77777777" w:rsidR="0064066D" w:rsidRPr="005A5F57" w:rsidRDefault="0064066D" w:rsidP="00F42A97">
            <w:pPr>
              <w:rPr>
                <w:b/>
                <w:bCs/>
              </w:rPr>
            </w:pPr>
          </w:p>
        </w:tc>
      </w:tr>
    </w:tbl>
    <w:p w14:paraId="684FB857" w14:textId="77777777" w:rsidR="003D4140" w:rsidRDefault="003D4140" w:rsidP="003D4140">
      <w:pPr>
        <w:spacing w:line="259" w:lineRule="auto"/>
      </w:pPr>
    </w:p>
    <w:p w14:paraId="555FC20A" w14:textId="77777777" w:rsidR="002A33F6" w:rsidRPr="002A33F6" w:rsidRDefault="003D4140" w:rsidP="002A33F6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xternal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75"/>
        <w:gridCol w:w="2631"/>
      </w:tblGrid>
      <w:tr w:rsidR="00922BEC" w:rsidRPr="005A5F57" w14:paraId="44AE86AC" w14:textId="77777777" w:rsidTr="002A33F6">
        <w:trPr>
          <w:jc w:val="center"/>
        </w:trPr>
        <w:tc>
          <w:tcPr>
            <w:tcW w:w="5875" w:type="dxa"/>
            <w:shd w:val="clear" w:color="auto" w:fill="D0CECE" w:themeFill="background2" w:themeFillShade="E6"/>
            <w:vAlign w:val="center"/>
          </w:tcPr>
          <w:p w14:paraId="55A3CAB4" w14:textId="77777777" w:rsidR="00922BEC" w:rsidRPr="00922BEC" w:rsidRDefault="00922BEC" w:rsidP="002A33F6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Faculty Name</w:t>
            </w:r>
          </w:p>
        </w:tc>
        <w:tc>
          <w:tcPr>
            <w:tcW w:w="2631" w:type="dxa"/>
            <w:shd w:val="clear" w:color="auto" w:fill="D0CECE" w:themeFill="background2" w:themeFillShade="E6"/>
            <w:vAlign w:val="center"/>
          </w:tcPr>
          <w:p w14:paraId="07A449C4" w14:textId="77777777" w:rsidR="00922BEC" w:rsidRPr="00922BEC" w:rsidRDefault="00922BEC" w:rsidP="00EA4C1F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Signature</w:t>
            </w:r>
          </w:p>
        </w:tc>
      </w:tr>
      <w:tr w:rsidR="00922BEC" w:rsidRPr="005A5F57" w14:paraId="53D5041F" w14:textId="77777777" w:rsidTr="00C660A5">
        <w:trPr>
          <w:trHeight w:val="530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14:paraId="76713D3D" w14:textId="59A1C641" w:rsidR="00922BEC" w:rsidRDefault="00845F59" w:rsidP="002A33F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d. Masum Billah</w:t>
            </w: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7147354F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  <w:tr w:rsidR="00922BEC" w:rsidRPr="005A5F57" w14:paraId="02FBDF7A" w14:textId="77777777" w:rsidTr="00C660A5">
        <w:trPr>
          <w:trHeight w:val="512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14:paraId="2E0BECCF" w14:textId="77777777"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1A8888FC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</w:tbl>
    <w:p w14:paraId="13B8FA14" w14:textId="77777777" w:rsidR="003D4140" w:rsidRPr="004C56BA" w:rsidRDefault="003D4140" w:rsidP="002A33F6">
      <w:pPr>
        <w:spacing w:line="600" w:lineRule="auto"/>
      </w:pPr>
    </w:p>
    <w:sectPr w:rsidR="003D4140" w:rsidRPr="004C56BA" w:rsidSect="008B7098">
      <w:headerReference w:type="default" r:id="rId10"/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0358BA" w14:textId="77777777" w:rsidR="00C14699" w:rsidRDefault="00C14699" w:rsidP="00825A13">
      <w:r>
        <w:separator/>
      </w:r>
    </w:p>
  </w:endnote>
  <w:endnote w:type="continuationSeparator" w:id="0">
    <w:p w14:paraId="63B02FF4" w14:textId="77777777" w:rsidR="00C14699" w:rsidRDefault="00C14699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E36B0C" w14:textId="77777777" w:rsidR="00C14699" w:rsidRDefault="00C14699" w:rsidP="00825A13">
      <w:r>
        <w:separator/>
      </w:r>
    </w:p>
  </w:footnote>
  <w:footnote w:type="continuationSeparator" w:id="0">
    <w:p w14:paraId="5BCA530A" w14:textId="77777777" w:rsidR="00C14699" w:rsidRDefault="00C14699" w:rsidP="00825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34F757" w14:textId="77777777" w:rsidR="00825A13" w:rsidRPr="00825A13" w:rsidRDefault="00825A13" w:rsidP="00825A13">
    <w:pPr>
      <w:jc w:val="center"/>
      <w:rPr>
        <w:sz w:val="22"/>
      </w:rPr>
    </w:pPr>
    <w:r w:rsidRPr="00825A13">
      <w:rPr>
        <w:noProof/>
        <w:sz w:val="22"/>
      </w:rPr>
      <w:drawing>
        <wp:inline distT="0" distB="0" distL="0" distR="0" wp14:anchorId="42999911" wp14:editId="1991EB6F">
          <wp:extent cx="466725" cy="466725"/>
          <wp:effectExtent l="0" t="0" r="9525" b="9525"/>
          <wp:docPr id="4" name="Picture 4" descr="C:\Users\teacher\AppData\Local\Microsoft\Windows\Temporary Internet Files\Content.Outlook\UVANQY46\AIUB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eacher\AppData\Local\Microsoft\Windows\Temporary Internet Files\Content.Outlook\UVANQY46\AIUB-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01A903" w14:textId="77777777" w:rsidR="00825A13" w:rsidRPr="00825A13" w:rsidRDefault="00825A13" w:rsidP="00825A13">
    <w:pPr>
      <w:jc w:val="center"/>
      <w:rPr>
        <w:caps/>
        <w:sz w:val="22"/>
        <w:szCs w:val="28"/>
      </w:rPr>
    </w:pPr>
    <w:r w:rsidRPr="00825A13">
      <w:rPr>
        <w:caps/>
        <w:sz w:val="22"/>
        <w:szCs w:val="28"/>
      </w:rPr>
      <w:t xml:space="preserve">American International University-Bangladesh </w:t>
    </w:r>
  </w:p>
  <w:p w14:paraId="60BD9AD9" w14:textId="77777777" w:rsidR="00825A13" w:rsidRPr="00825A13" w:rsidRDefault="00825A13" w:rsidP="00825A13">
    <w:pPr>
      <w:jc w:val="center"/>
      <w:rPr>
        <w:sz w:val="22"/>
      </w:rPr>
    </w:pPr>
    <w:r w:rsidRPr="00825A13">
      <w:rPr>
        <w:sz w:val="22"/>
      </w:rPr>
      <w:t>Fac</w:t>
    </w:r>
    <w:r w:rsidR="00A07B82">
      <w:rPr>
        <w:sz w:val="22"/>
      </w:rPr>
      <w:t xml:space="preserve">ulty of Science and </w:t>
    </w:r>
    <w:r w:rsidRPr="00825A13">
      <w:rPr>
        <w:sz w:val="22"/>
      </w:rPr>
      <w:t>Technology</w:t>
    </w:r>
  </w:p>
  <w:p w14:paraId="64EA70F7" w14:textId="77777777" w:rsidR="00825A13" w:rsidRDefault="00825A13" w:rsidP="00825A13">
    <w:pPr>
      <w:jc w:val="center"/>
      <w:rPr>
        <w:sz w:val="22"/>
      </w:rPr>
    </w:pPr>
    <w:r w:rsidRPr="00825A13">
      <w:rPr>
        <w:sz w:val="22"/>
      </w:rPr>
      <w:t>Department of Computer Science</w:t>
    </w:r>
  </w:p>
  <w:p w14:paraId="10FC906C" w14:textId="77777777" w:rsidR="00CD361B" w:rsidRPr="00CD361B" w:rsidRDefault="00CD361B" w:rsidP="00825A13">
    <w:pPr>
      <w:jc w:val="center"/>
      <w:rPr>
        <w:b/>
        <w:bCs/>
        <w:sz w:val="22"/>
        <w:u w:val="single"/>
      </w:rPr>
    </w:pPr>
    <w:r w:rsidRPr="00CD361B">
      <w:rPr>
        <w:b/>
        <w:bCs/>
        <w:sz w:val="22"/>
        <w:u w:val="single"/>
      </w:rPr>
      <w:t xml:space="preserve">CSC 3224: Computer Graphics </w:t>
    </w:r>
  </w:p>
  <w:p w14:paraId="443D26CC" w14:textId="77777777" w:rsidR="00825A13" w:rsidRDefault="00825A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6C16C7"/>
    <w:multiLevelType w:val="hybridMultilevel"/>
    <w:tmpl w:val="09067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180C07"/>
    <w:multiLevelType w:val="hybridMultilevel"/>
    <w:tmpl w:val="724C6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AC136F"/>
    <w:multiLevelType w:val="hybridMultilevel"/>
    <w:tmpl w:val="F0F6A918"/>
    <w:lvl w:ilvl="0" w:tplc="8ACC244C">
      <w:start w:val="1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627399"/>
    <w:multiLevelType w:val="hybridMultilevel"/>
    <w:tmpl w:val="868AD248"/>
    <w:lvl w:ilvl="0" w:tplc="A6E05A0A">
      <w:start w:val="1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2267BE"/>
    <w:multiLevelType w:val="hybridMultilevel"/>
    <w:tmpl w:val="A13619A6"/>
    <w:lvl w:ilvl="0" w:tplc="4B6E1896">
      <w:start w:val="1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BB217D4"/>
    <w:multiLevelType w:val="hybridMultilevel"/>
    <w:tmpl w:val="44F26AD0"/>
    <w:lvl w:ilvl="0" w:tplc="B276EBCA">
      <w:start w:val="19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5"/>
  </w:num>
  <w:num w:numId="7">
    <w:abstractNumId w:val="9"/>
  </w:num>
  <w:num w:numId="8">
    <w:abstractNumId w:val="8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3156B"/>
    <w:rsid w:val="00035197"/>
    <w:rsid w:val="00040737"/>
    <w:rsid w:val="001653EA"/>
    <w:rsid w:val="00170ABD"/>
    <w:rsid w:val="001E4236"/>
    <w:rsid w:val="002A33F6"/>
    <w:rsid w:val="002F1099"/>
    <w:rsid w:val="003105CA"/>
    <w:rsid w:val="003D4140"/>
    <w:rsid w:val="003E5346"/>
    <w:rsid w:val="003F4070"/>
    <w:rsid w:val="00413BE9"/>
    <w:rsid w:val="00483D20"/>
    <w:rsid w:val="00491B8D"/>
    <w:rsid w:val="004B252E"/>
    <w:rsid w:val="004C373C"/>
    <w:rsid w:val="004C56BA"/>
    <w:rsid w:val="005A5F57"/>
    <w:rsid w:val="005D1087"/>
    <w:rsid w:val="0064066D"/>
    <w:rsid w:val="00667F2C"/>
    <w:rsid w:val="0069204E"/>
    <w:rsid w:val="006A1FFB"/>
    <w:rsid w:val="006C741A"/>
    <w:rsid w:val="007D4753"/>
    <w:rsid w:val="00825A13"/>
    <w:rsid w:val="00845F59"/>
    <w:rsid w:val="00856BFA"/>
    <w:rsid w:val="008B7098"/>
    <w:rsid w:val="008C4B57"/>
    <w:rsid w:val="008E1720"/>
    <w:rsid w:val="008F312D"/>
    <w:rsid w:val="00922BEC"/>
    <w:rsid w:val="009246B6"/>
    <w:rsid w:val="0093745F"/>
    <w:rsid w:val="00995CC7"/>
    <w:rsid w:val="009A50A2"/>
    <w:rsid w:val="00A07B82"/>
    <w:rsid w:val="00A50E04"/>
    <w:rsid w:val="00A515A3"/>
    <w:rsid w:val="00A95B6D"/>
    <w:rsid w:val="00AB48D6"/>
    <w:rsid w:val="00AC55FB"/>
    <w:rsid w:val="00AF4760"/>
    <w:rsid w:val="00B054E6"/>
    <w:rsid w:val="00B443AB"/>
    <w:rsid w:val="00C10321"/>
    <w:rsid w:val="00C14699"/>
    <w:rsid w:val="00C20EC0"/>
    <w:rsid w:val="00C26939"/>
    <w:rsid w:val="00C55904"/>
    <w:rsid w:val="00C660A5"/>
    <w:rsid w:val="00C92CA2"/>
    <w:rsid w:val="00CA739A"/>
    <w:rsid w:val="00CD361B"/>
    <w:rsid w:val="00D12D73"/>
    <w:rsid w:val="00D41B93"/>
    <w:rsid w:val="00D73C7B"/>
    <w:rsid w:val="00DD7A89"/>
    <w:rsid w:val="00DE02A2"/>
    <w:rsid w:val="00DE2722"/>
    <w:rsid w:val="00DF632F"/>
    <w:rsid w:val="00E453C9"/>
    <w:rsid w:val="00E74B4C"/>
    <w:rsid w:val="00EF0107"/>
    <w:rsid w:val="00F223C9"/>
    <w:rsid w:val="00F42A97"/>
    <w:rsid w:val="00F502AA"/>
    <w:rsid w:val="00F81D68"/>
    <w:rsid w:val="00F92891"/>
    <w:rsid w:val="00FC2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A8DC1"/>
  <w15:docId w15:val="{8E0DD044-631C-4B31-98D9-3A24FAC99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6DCD58A38264EA2006590E480489B" ma:contentTypeVersion="10" ma:contentTypeDescription="Create a new document." ma:contentTypeScope="" ma:versionID="6a97700960f84600eac003bd2f7d78f3">
  <xsd:schema xmlns:xsd="http://www.w3.org/2001/XMLSchema" xmlns:xs="http://www.w3.org/2001/XMLSchema" xmlns:p="http://schemas.microsoft.com/office/2006/metadata/properties" xmlns:ns2="a12ddc03-b357-499c-864f-c6204d3dd0f9" xmlns:ns3="35a47735-4560-4a85-aa30-0146f2a9dea0" targetNamespace="http://schemas.microsoft.com/office/2006/metadata/properties" ma:root="true" ma:fieldsID="80851262c89dabdeec405f6e19c7566f" ns2:_="" ns3:_="">
    <xsd:import namespace="a12ddc03-b357-499c-864f-c6204d3dd0f9"/>
    <xsd:import namespace="35a47735-4560-4a85-aa30-0146f2a9dea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2ddc03-b357-499c-864f-c6204d3dd0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a47735-4560-4a85-aa30-0146f2a9dea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6E7F42-DC7C-4B6D-8447-A4F06B9FC4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2ddc03-b357-499c-864f-c6204d3dd0f9"/>
    <ds:schemaRef ds:uri="35a47735-4560-4a85-aa30-0146f2a9de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0EFF01-C85E-497B-A982-87D990FF61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3F2B1FD-8E8B-4C81-9B74-D6200BF705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f</dc:creator>
  <cp:keywords/>
  <dc:description/>
  <cp:lastModifiedBy>Rehaan</cp:lastModifiedBy>
  <cp:revision>16</cp:revision>
  <cp:lastPrinted>2017-03-29T03:35:00Z</cp:lastPrinted>
  <dcterms:created xsi:type="dcterms:W3CDTF">2021-11-16T05:44:00Z</dcterms:created>
  <dcterms:modified xsi:type="dcterms:W3CDTF">2022-08-07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6DCD58A38264EA2006590E480489B</vt:lpwstr>
  </property>
</Properties>
</file>